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C8030" w14:textId="77777777" w:rsidR="00D05192" w:rsidRPr="00D05192" w:rsidRDefault="00D05192" w:rsidP="00D05192">
      <w:pPr>
        <w:widowControl/>
        <w:jc w:val="center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36"/>
          <w:sz w:val="48"/>
          <w:szCs w:val="48"/>
        </w:rPr>
        <w:t>GEE</w:t>
      </w:r>
      <w:r w:rsidRPr="00D05192">
        <w:rPr>
          <w:rFonts w:ascii="Helvetica" w:eastAsia="宋体" w:hAnsi="Helvetica" w:cs="Helvetica"/>
          <w:b/>
          <w:bCs/>
          <w:color w:val="333333"/>
          <w:kern w:val="36"/>
          <w:sz w:val="48"/>
          <w:szCs w:val="48"/>
        </w:rPr>
        <w:t>交流平台信息汇总</w:t>
      </w:r>
    </w:p>
    <w:p w14:paraId="451E9B16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小提示</w:t>
      </w: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:</w:t>
      </w:r>
    </w:p>
    <w:p w14:paraId="4230792D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欢迎大家在群里和共享文档里分享关于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的论文，学习资源，心得，等等。有建议的也可以提出来。两个重要链接都放在群公告里，大家以后可以自行查看。这个文档所有人都可以编辑。大家以后看到群里的一些有用的信息也可以帮忙加到共享文档里，大家有想分享的好东西也可以在文档里协同编辑，分散一下工作量。</w:t>
      </w:r>
    </w:p>
    <w:p w14:paraId="58A5998C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FF0000"/>
          <w:kern w:val="0"/>
          <w:sz w:val="22"/>
        </w:rPr>
        <w:t>想加入</w:t>
      </w:r>
      <w:r w:rsidRPr="00D05192">
        <w:rPr>
          <w:rFonts w:ascii="Helvetica" w:eastAsia="宋体" w:hAnsi="Helvetica" w:cs="Helvetica"/>
          <w:color w:val="FF0000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FF0000"/>
          <w:kern w:val="0"/>
          <w:sz w:val="22"/>
        </w:rPr>
        <w:t>微信交流群的请先微信号</w:t>
      </w:r>
      <w:r w:rsidRPr="00D05192">
        <w:rPr>
          <w:rFonts w:ascii="Helvetica" w:eastAsia="宋体" w:hAnsi="Helvetica" w:cs="Helvetica"/>
          <w:color w:val="FF0000"/>
          <w:kern w:val="0"/>
          <w:sz w:val="22"/>
        </w:rPr>
        <w:t xml:space="preserve"> geemap </w:t>
      </w:r>
      <w:r w:rsidRPr="00D05192">
        <w:rPr>
          <w:rFonts w:ascii="Helvetica" w:eastAsia="宋体" w:hAnsi="Helvetica" w:cs="Helvetica"/>
          <w:color w:val="FF0000"/>
          <w:kern w:val="0"/>
          <w:sz w:val="22"/>
        </w:rPr>
        <w:t>为好友，然后再拉入群。</w:t>
      </w:r>
    </w:p>
    <w:p w14:paraId="640086C5" w14:textId="77777777" w:rsidR="00D05192" w:rsidRPr="00D05192" w:rsidRDefault="00D05192" w:rsidP="00D05192">
      <w:pPr>
        <w:widowControl/>
        <w:numPr>
          <w:ilvl w:val="0"/>
          <w:numId w:val="1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本共享文档链接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：</w:t>
      </w:r>
      <w:hyperlink r:id="rId5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docs.qq.com/doc/DVm1VUXBVYkpIQWJM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033F1786" w14:textId="77777777" w:rsidR="00D05192" w:rsidRPr="00D05192" w:rsidRDefault="00D05192" w:rsidP="00D05192">
      <w:pPr>
        <w:widowControl/>
        <w:numPr>
          <w:ilvl w:val="0"/>
          <w:numId w:val="1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资源列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：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  <w:hyperlink r:id="rId6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thub.com/giswqs/Awesome-GEE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26762EFF" w14:textId="77777777" w:rsidR="00D05192" w:rsidRPr="00D05192" w:rsidRDefault="00D05192" w:rsidP="00D05192">
      <w:pPr>
        <w:widowControl/>
        <w:numPr>
          <w:ilvl w:val="0"/>
          <w:numId w:val="1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视频教程在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B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站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：</w:t>
      </w:r>
      <w:hyperlink r:id="rId7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space.bilibili.com/527404442/channel/detail?cid=132674</w:t>
        </w:r>
      </w:hyperlink>
    </w:p>
    <w:p w14:paraId="1EF5B2C6" w14:textId="77777777" w:rsidR="00D05192" w:rsidRPr="00D05192" w:rsidRDefault="00D05192" w:rsidP="00D05192">
      <w:pPr>
        <w:widowControl/>
        <w:numPr>
          <w:ilvl w:val="0"/>
          <w:numId w:val="1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视频在油管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: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  <w:hyperlink r:id="rId8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youtube.com/playlist?list=PLAxJ4-o7ZoPccOFv1dCwvGI6TYnirRTg3</w:t>
        </w:r>
      </w:hyperlink>
    </w:p>
    <w:p w14:paraId="52D82102" w14:textId="0B6A279F" w:rsidR="00D05192" w:rsidRPr="00CE3D2A" w:rsidRDefault="00CE3D2A" w:rsidP="00D05192">
      <w:pPr>
        <w:widowControl/>
        <w:numPr>
          <w:ilvl w:val="0"/>
          <w:numId w:val="1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hyperlink r:id="rId9" w:history="1">
        <w:r w:rsidR="00D05192" w:rsidRPr="00D05192">
          <w:rPr>
            <w:rFonts w:ascii="Helvetica" w:eastAsia="宋体" w:hAnsi="Helvetica" w:cs="Helvetica"/>
            <w:color w:val="FF0000"/>
            <w:kern w:val="0"/>
            <w:sz w:val="22"/>
            <w:u w:val="single"/>
          </w:rPr>
          <w:t>GEE</w:t>
        </w:r>
        <w:r w:rsidR="00D05192" w:rsidRPr="00D05192">
          <w:rPr>
            <w:rFonts w:ascii="Helvetica" w:eastAsia="宋体" w:hAnsi="Helvetica" w:cs="Helvetica"/>
            <w:color w:val="FF0000"/>
            <w:kern w:val="0"/>
            <w:sz w:val="22"/>
            <w:u w:val="single"/>
          </w:rPr>
          <w:t>连接超时解决方案</w:t>
        </w:r>
      </w:hyperlink>
      <w:r w:rsidR="00D05192" w:rsidRPr="00D05192">
        <w:rPr>
          <w:rFonts w:ascii="Helvetica" w:eastAsia="宋体" w:hAnsi="Helvetica" w:cs="Helvetica"/>
          <w:color w:val="FF0000"/>
          <w:kern w:val="0"/>
          <w:sz w:val="22"/>
        </w:rPr>
        <w:t>：</w:t>
      </w:r>
      <w:r w:rsidR="00D05192" w:rsidRPr="00D05192">
        <w:rPr>
          <w:rFonts w:ascii="Helvetica" w:eastAsia="宋体" w:hAnsi="Helvetica" w:cs="Helvetica"/>
          <w:color w:val="EF4E2F"/>
          <w:kern w:val="0"/>
          <w:sz w:val="22"/>
        </w:rPr>
        <w:t xml:space="preserve"> </w:t>
      </w:r>
    </w:p>
    <w:p w14:paraId="027EA368" w14:textId="36F2A16C" w:rsidR="00CE3D2A" w:rsidRPr="00D05192" w:rsidRDefault="00CE3D2A" w:rsidP="00CE3D2A">
      <w:pPr>
        <w:widowControl/>
        <w:spacing w:before="60" w:after="60"/>
        <w:ind w:left="72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CE3D2A">
        <w:rPr>
          <w:rFonts w:ascii="Helvetica" w:eastAsia="宋体" w:hAnsi="Helvetica" w:cs="Helvetica"/>
          <w:color w:val="333333"/>
          <w:kern w:val="0"/>
          <w:sz w:val="22"/>
        </w:rPr>
        <w:t>geemap.set_proxy(port='4780')</w:t>
      </w:r>
    </w:p>
    <w:p w14:paraId="487723B7" w14:textId="4196506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102CEDC0" wp14:editId="6A8313AA">
            <wp:extent cx="3903345" cy="3023235"/>
            <wp:effectExtent l="0" t="0" r="1905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345" cy="302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20317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6B5D5A80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####################################################</w:t>
      </w:r>
    </w:p>
    <w:p w14:paraId="7765D5D6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# 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设置全局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proxy, 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然后再把下面的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portnumber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替换成对应的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proxy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端口</w:t>
      </w:r>
    </w:p>
    <w:p w14:paraId="18C95DF8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import os</w:t>
      </w:r>
    </w:p>
    <w:p w14:paraId="0026A3E0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os.environ['http_proxy'] = 'localhost:portnumber'</w:t>
      </w:r>
    </w:p>
    <w:p w14:paraId="6569855D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os.environ['https_proxy'] = localhost:portnumber'</w:t>
      </w:r>
    </w:p>
    <w:p w14:paraId="1C2E3B72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# 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测试是否链接成功</w:t>
      </w:r>
    </w:p>
    <w:p w14:paraId="34AB538A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import requests</w:t>
      </w:r>
    </w:p>
    <w:p w14:paraId="2BB0A7C8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lastRenderedPageBreak/>
        <w:t>a = requests.get('</w:t>
      </w:r>
      <w:hyperlink r:id="rId11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earthengine.google.com/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>')</w:t>
      </w:r>
    </w:p>
    <w:p w14:paraId="3321648C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print(a.status_code)</w:t>
      </w:r>
    </w:p>
    <w:p w14:paraId="231B0DE0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# 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如果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status_cod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显示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200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则表示连接成功</w:t>
      </w:r>
    </w:p>
    <w:p w14:paraId="5FF01AFF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#####################################################</w:t>
      </w:r>
    </w:p>
    <w:p w14:paraId="19489390" w14:textId="041BEFC3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26A996B9" wp14:editId="086E2206">
            <wp:extent cx="3322955" cy="3630295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955" cy="363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1B682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FF0000"/>
          <w:kern w:val="0"/>
          <w:sz w:val="22"/>
        </w:rPr>
        <w:t>geemap.Map()</w:t>
      </w:r>
      <w:r w:rsidRPr="00D05192">
        <w:rPr>
          <w:rFonts w:ascii="Helvetica" w:eastAsia="宋体" w:hAnsi="Helvetica" w:cs="Helvetica"/>
          <w:color w:val="FF0000"/>
          <w:kern w:val="0"/>
          <w:sz w:val="22"/>
        </w:rPr>
        <w:t>地图无法显示解决方案：</w:t>
      </w:r>
    </w:p>
    <w:p w14:paraId="29D35FBC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打开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anaconda, activate gee env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，然后运行下面这两行代码并重启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Jupyter notebook</w:t>
      </w:r>
    </w:p>
    <w:p w14:paraId="2D0C8637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jupyter nbextension install --py --symlink --sys-prefix ipyleaflet</w:t>
      </w:r>
    </w:p>
    <w:p w14:paraId="5485BA6E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jupyter nbextension enable --py --sys-prefix ipyleaflet</w:t>
      </w:r>
    </w:p>
    <w:p w14:paraId="294DEE9F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2DC80961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6E1C89E1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之后如果微信在美国真的被禁了，大家如果有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的问题可以通过下面这几个方式给我留言</w:t>
      </w:r>
    </w:p>
    <w:p w14:paraId="57E26D0E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YouTube: </w:t>
      </w:r>
      <w:hyperlink r:id="rId13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youtube.com/c/QiushengWu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247E96B7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B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站：</w:t>
      </w:r>
      <w:hyperlink r:id="rId14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space.bilibili.com/527404442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2768C226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GitHub: </w:t>
      </w:r>
      <w:hyperlink r:id="rId15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thub.com/giswqs/geemap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78ECF335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Blog: </w:t>
      </w:r>
      <w:hyperlink r:id="rId16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blog.gishub.org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353B3C6E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GEE</w:t>
      </w: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与</w:t>
      </w: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geemap</w:t>
      </w: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的区别：</w:t>
      </w:r>
    </w:p>
    <w:p w14:paraId="3C8A0B52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GEE JavaScript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的功能主要分两大块：云计算功能和可视化功能（加载并显示数据，制作图表，等等）。相比而言，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 Python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主要提供了云计算功能，其可视化的功能非常有限。下面这两张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PPT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显示了两者的区别：</w:t>
      </w:r>
    </w:p>
    <w:p w14:paraId="16E12DF2" w14:textId="4387C149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530804FB" wp14:editId="4ACA0752">
            <wp:extent cx="5274310" cy="297688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C58A1" w14:textId="77818452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宋体" w:eastAsia="宋体" w:hAnsi="宋体" w:cs="宋体"/>
          <w:b/>
          <w:bCs/>
          <w:noProof/>
          <w:kern w:val="36"/>
          <w:sz w:val="48"/>
          <w:szCs w:val="48"/>
        </w:rPr>
        <w:drawing>
          <wp:inline distT="0" distB="0" distL="0" distR="0" wp14:anchorId="75B3FFDA" wp14:editId="6C759FD4">
            <wp:extent cx="5274310" cy="297688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10FC7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主要完成了几项工作：第一是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 Python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的基础上实现大多数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 JavaScript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里有的可视化功能，比如动态查询，加载，显示数据以及计算结果，交互式绘制图表等等。第二是简化了很多数据处理流程。有些数据处理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GEE JavaScript API 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或者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Python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可能需要几十或者上百行代码，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可能一两行代码就搞定了。第三是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实现一些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JavaScript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里所没有的功能，比如加载本地栅格数据，网络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WMS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，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XYZ til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数据等等。有关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更多的介绍可以看看这篇介绍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的小论文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  <w:hyperlink r:id="rId19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doi.org/10.21105/joss.02305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3456FF5D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也可以看我之前发的一系列视频教程：</w:t>
      </w:r>
      <w:hyperlink r:id="rId20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space.bilibili.com/527404442</w:t>
        </w:r>
      </w:hyperlink>
    </w:p>
    <w:p w14:paraId="088F63DC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7FF6B6ED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GEE</w:t>
      </w: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学习资源：</w:t>
      </w:r>
    </w:p>
    <w:p w14:paraId="36D4914B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lastRenderedPageBreak/>
        <w:t>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1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）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官方的帮助文档，可以少走很多弯路。</w:t>
      </w:r>
      <w:hyperlink r:id="rId21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developers.google.com/earth-engine/image_visualization</w:t>
        </w:r>
      </w:hyperlink>
    </w:p>
    <w:p w14:paraId="13D6B301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2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）转发一个实用教程：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Calculating Area in Google Earth Engine </w:t>
      </w:r>
      <w:hyperlink r:id="rId22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spatialthoughts.com/2020/06/19/calculating-area-gee/</w:t>
        </w:r>
      </w:hyperlink>
    </w:p>
    <w:p w14:paraId="2E9DEF27" w14:textId="24B52471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3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）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 JavaScript Code Editor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的一个缺点就是代码出错了你不会告诉你错在哪一行。很多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Geometry 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都有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maxError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参数，可以设置为很小的数，比如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1</w:t>
      </w:r>
      <w:r w:rsidRPr="00D05192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r w:rsidRPr="00D0519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156B32E7" wp14:editId="330367E2">
            <wp:extent cx="4067175" cy="6066155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606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C7113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38BAD1CD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geemap</w:t>
      </w: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学习资源：</w:t>
      </w:r>
    </w:p>
    <w:p w14:paraId="720F6E86" w14:textId="77777777" w:rsidR="00D05192" w:rsidRPr="00D05192" w:rsidRDefault="00D05192" w:rsidP="00D05192">
      <w:pPr>
        <w:widowControl/>
        <w:numPr>
          <w:ilvl w:val="0"/>
          <w:numId w:val="2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 xml:space="preserve">GeoInsider GEE 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讲座第一期，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2020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年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5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月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28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日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 xml:space="preserve"> 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（</w:t>
      </w:r>
      <w:hyperlink r:id="rId24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视频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>，</w:t>
      </w:r>
      <w:hyperlink r:id="rId25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PPT</w:t>
        </w:r>
      </w:hyperlink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）</w:t>
      </w:r>
    </w:p>
    <w:p w14:paraId="55100EB4" w14:textId="77777777" w:rsidR="00D05192" w:rsidRPr="00D05192" w:rsidRDefault="00D05192" w:rsidP="00D05192">
      <w:pPr>
        <w:widowControl/>
        <w:numPr>
          <w:ilvl w:val="0"/>
          <w:numId w:val="2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geemap GitHub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：</w:t>
      </w:r>
      <w:hyperlink r:id="rId26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thub.com/giswqs/geemap</w:t>
        </w:r>
      </w:hyperlink>
    </w:p>
    <w:p w14:paraId="6410EB53" w14:textId="77777777" w:rsidR="00D05192" w:rsidRPr="00D05192" w:rsidRDefault="00D05192" w:rsidP="00D05192">
      <w:pPr>
        <w:widowControl/>
        <w:numPr>
          <w:ilvl w:val="0"/>
          <w:numId w:val="2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 xml:space="preserve">geemap 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视频教程（</w:t>
      </w:r>
      <w:hyperlink r:id="rId27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油管</w:t>
        </w:r>
      </w:hyperlink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 xml:space="preserve">, </w:t>
      </w:r>
      <w:hyperlink r:id="rId28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哔哩哔哩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>，</w:t>
      </w:r>
      <w:hyperlink r:id="rId29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西瓜视频</w:t>
        </w:r>
      </w:hyperlink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）</w:t>
      </w:r>
    </w:p>
    <w:p w14:paraId="7820CA7B" w14:textId="77777777" w:rsidR="00D05192" w:rsidRPr="00D05192" w:rsidRDefault="00D05192" w:rsidP="00D05192">
      <w:pPr>
        <w:widowControl/>
        <w:numPr>
          <w:ilvl w:val="0"/>
          <w:numId w:val="2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lastRenderedPageBreak/>
        <w:t xml:space="preserve">geemap 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简短动画教程：</w:t>
      </w:r>
      <w:hyperlink r:id="rId30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thub.com/giswqs/geemap/tree/master/examples</w:t>
        </w:r>
      </w:hyperlink>
    </w:p>
    <w:p w14:paraId="1D04D024" w14:textId="77777777" w:rsidR="00D05192" w:rsidRPr="00D05192" w:rsidRDefault="00D05192" w:rsidP="00D05192">
      <w:pPr>
        <w:widowControl/>
        <w:numPr>
          <w:ilvl w:val="0"/>
          <w:numId w:val="2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 xml:space="preserve">ResearchGate: </w:t>
      </w:r>
      <w:hyperlink r:id="rId31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researchgate.net/project/Google-Earth-Engine-4</w:t>
        </w:r>
      </w:hyperlink>
    </w:p>
    <w:p w14:paraId="5CB1A781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曾老师：</w:t>
      </w:r>
    </w:p>
    <w:p w14:paraId="2673E312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由于协调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speaker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的行程，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oInsider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下周五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(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北京时间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6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26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号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)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上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10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点，大概率是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RS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主编陈镜明老师和大家分享全球植被结构和碳循环前沿；秋生老师的分享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(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第二讲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)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大概率在下下周五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(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北京时间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7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3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号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)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上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10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点，敬请关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!</w:t>
      </w:r>
    </w:p>
    <w:p w14:paraId="46DAEFE6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GeoInsider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第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22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期吴秋生老师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 xml:space="preserve">- 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田纳西大学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 xml:space="preserve">- 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基于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Earth Engine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与开源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GIS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的云计算与交互式制图</w:t>
      </w:r>
    </w:p>
    <w:p w14:paraId="58321389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GEE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报告视频及观众提问整理地址：</w:t>
      </w:r>
      <w:hyperlink r:id="rId32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bilibili.com/video/BV1Ep4y1X7tJ</w:t>
        </w:r>
      </w:hyperlink>
    </w:p>
    <w:p w14:paraId="14244577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王老师：</w:t>
      </w:r>
    </w:p>
    <w:p w14:paraId="4E899FC6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我们在过去两年里在环境遥感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RS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上作了第一个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专辑，目前一共发表了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19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篇文章，大家可以关注一下</w:t>
      </w:r>
      <w:hyperlink r:id="rId33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journals.elsevier.com/remote-sensing-of-environment/call-for-papers/-special-issue-remote-sensing-of-land-change-science-with-go</w:t>
        </w:r>
      </w:hyperlink>
    </w:p>
    <w:p w14:paraId="10C35BF4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下面这个网址是所有发表的文章：</w:t>
      </w:r>
    </w:p>
    <w:p w14:paraId="31AB5E22" w14:textId="77777777" w:rsidR="00D05192" w:rsidRPr="00D05192" w:rsidRDefault="00CE3D2A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hyperlink r:id="rId34" w:history="1">
        <w:r w:rsidR="00D05192"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sciencedirect.com/journal/remote-sensing-of-environment/special-issue/104TX08KZZW</w:t>
        </w:r>
      </w:hyperlink>
    </w:p>
    <w:p w14:paraId="16470490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吴老师：</w:t>
      </w:r>
    </w:p>
    <w:p w14:paraId="3D86C35B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资源列表请访问</w:t>
      </w:r>
    </w:p>
    <w:p w14:paraId="760158FD" w14:textId="77777777" w:rsidR="00D05192" w:rsidRPr="00D05192" w:rsidRDefault="00CE3D2A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hyperlink r:id="rId35" w:history="1">
        <w:r w:rsidR="00D05192"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thub.com/giswqs/Awesome-GEE</w:t>
        </w:r>
      </w:hyperlink>
      <w:r w:rsidR="00D05192"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2CBFE76F" w14:textId="77777777" w:rsidR="00D05192" w:rsidRPr="00D05192" w:rsidRDefault="00CE3D2A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hyperlink r:id="rId36" w:history="1">
        <w:r w:rsidR="00D05192"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bilibili.com/video/BV1Ep4y1X7tJ</w:t>
        </w:r>
      </w:hyperlink>
      <w:r w:rsidR="00D05192"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591E5B2C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7C9C9C9E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这是上个月的一个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讲座视频，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PPT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下载链接：</w:t>
      </w:r>
      <w:hyperlink r:id="rId37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researchgate.net/publication/341722639_Cloud_computing_and_interactive_mapping_with_Earth_Engine_and_open-source_GIS</w:t>
        </w:r>
      </w:hyperlink>
    </w:p>
    <w:p w14:paraId="1F316059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4449EF0E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下下周四美东晚上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10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点（北京时间下下周五早上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10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点）有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讲座第二期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。该讲座会以水体提取为例子，介绍如何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 Python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和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搜索数据，定义研究去，数据分析，结果可视化，以及结果输出等做一个完整的流程介绍。感兴趣的朋友可以关注一下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[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抱拳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]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。</w:t>
      </w:r>
    </w:p>
    <w:p w14:paraId="6364B2D1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我之前发表的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论文是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LiDAR DEM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和航空影像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上自动提取水体的，这里可以下载源代码和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GEE Apps </w:t>
      </w:r>
      <w:hyperlink r:id="rId38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thub.com/giswqs/Wetland-Hydro-GEE/blob/master/README.md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292CE7C0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3AC372D6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分享两个新的教程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-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RStudio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中使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：</w:t>
      </w:r>
      <w:hyperlink r:id="rId39" w:anchor="tutorials-1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swqs.github.io/Awesome-GEE/#tutorials-1</w:t>
        </w:r>
      </w:hyperlink>
    </w:p>
    <w:p w14:paraId="77195D85" w14:textId="77777777" w:rsidR="00D05192" w:rsidRPr="00D05192" w:rsidRDefault="00CE3D2A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hyperlink r:id="rId40" w:history="1">
        <w:r w:rsidR="00D05192"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csaybar.github.io/blog/2020/06/10/rgee_01_worldmap/</w:t>
        </w:r>
      </w:hyperlink>
    </w:p>
    <w:p w14:paraId="2325B918" w14:textId="77777777" w:rsidR="00D05192" w:rsidRPr="00D05192" w:rsidRDefault="00CE3D2A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hyperlink r:id="rId41" w:history="1">
        <w:r w:rsidR="00D05192"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csaybar.github.io/blog/2020/06/15/rgee_02_io/</w:t>
        </w:r>
      </w:hyperlink>
    </w:p>
    <w:p w14:paraId="793A9845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57F08501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R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GitHub repo : </w:t>
      </w:r>
      <w:hyperlink r:id="rId42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thub.com/r-spatial/rgee</w:t>
        </w:r>
      </w:hyperlink>
    </w:p>
    <w:p w14:paraId="3B809C5C" w14:textId="77777777" w:rsidR="0033226F" w:rsidRPr="00D05192" w:rsidRDefault="0033226F"/>
    <w:sectPr w:rsidR="0033226F" w:rsidRPr="00D051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2350C"/>
    <w:multiLevelType w:val="multilevel"/>
    <w:tmpl w:val="7AEE6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784312"/>
    <w:multiLevelType w:val="multilevel"/>
    <w:tmpl w:val="803A9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NTUwNDYzMrU0NjJV0lEKTi0uzszPAykwqgUAvZSvpSwAAAA="/>
  </w:docVars>
  <w:rsids>
    <w:rsidRoot w:val="00D05192"/>
    <w:rsid w:val="0033226F"/>
    <w:rsid w:val="00465E21"/>
    <w:rsid w:val="004F1046"/>
    <w:rsid w:val="00821683"/>
    <w:rsid w:val="00A04162"/>
    <w:rsid w:val="00C1294F"/>
    <w:rsid w:val="00CE3D2A"/>
    <w:rsid w:val="00D05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953DE"/>
  <w15:chartTrackingRefBased/>
  <w15:docId w15:val="{43307208-9453-445F-B273-79A71092C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D05192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05192"/>
    <w:rPr>
      <w:rFonts w:ascii="宋体" w:eastAsia="宋体" w:hAnsi="宋体" w:cs="宋体"/>
      <w:b/>
      <w:bCs/>
      <w:kern w:val="36"/>
      <w:sz w:val="48"/>
      <w:szCs w:val="48"/>
    </w:rPr>
  </w:style>
  <w:style w:type="paragraph" w:customStyle="1" w:styleId="paragraph">
    <w:name w:val="paragraph"/>
    <w:basedOn w:val="a"/>
    <w:rsid w:val="00D0519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3">
    <w:name w:val="Hyperlink"/>
    <w:basedOn w:val="a0"/>
    <w:uiPriority w:val="99"/>
    <w:semiHidden/>
    <w:unhideWhenUsed/>
    <w:rsid w:val="00D0519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4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6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/QiushengWu" TargetMode="External"/><Relationship Id="rId18" Type="http://schemas.openxmlformats.org/officeDocument/2006/relationships/image" Target="media/image4.png"/><Relationship Id="rId26" Type="http://schemas.openxmlformats.org/officeDocument/2006/relationships/hyperlink" Target="https://github.com/giswqs/geemap" TargetMode="External"/><Relationship Id="rId39" Type="http://schemas.openxmlformats.org/officeDocument/2006/relationships/hyperlink" Target="https://giswqs.github.io/Awesome-GEE/" TargetMode="External"/><Relationship Id="rId21" Type="http://schemas.openxmlformats.org/officeDocument/2006/relationships/hyperlink" Target="https://developers.google.com/earth-engine/image_visualization" TargetMode="External"/><Relationship Id="rId34" Type="http://schemas.openxmlformats.org/officeDocument/2006/relationships/hyperlink" Target="https://www.sciencedirect.com/journal/remote-sensing-of-environment/special-issue/104TX08KZZW" TargetMode="External"/><Relationship Id="rId42" Type="http://schemas.openxmlformats.org/officeDocument/2006/relationships/hyperlink" Target="https://github.com/r-spatial/rgee" TargetMode="External"/><Relationship Id="rId7" Type="http://schemas.openxmlformats.org/officeDocument/2006/relationships/hyperlink" Target="https://space.bilibili.com/527404442/channel/detail?cid=132674" TargetMode="External"/><Relationship Id="rId2" Type="http://schemas.openxmlformats.org/officeDocument/2006/relationships/styles" Target="styles.xml"/><Relationship Id="rId16" Type="http://schemas.openxmlformats.org/officeDocument/2006/relationships/hyperlink" Target="https://blog.gishub.org" TargetMode="External"/><Relationship Id="rId20" Type="http://schemas.openxmlformats.org/officeDocument/2006/relationships/hyperlink" Target="https://space.bilibili.com/527404442" TargetMode="External"/><Relationship Id="rId29" Type="http://schemas.openxmlformats.org/officeDocument/2006/relationships/hyperlink" Target="https://www.ixigua.com/home/676923482842317/" TargetMode="External"/><Relationship Id="rId41" Type="http://schemas.openxmlformats.org/officeDocument/2006/relationships/hyperlink" Target="https://csaybar.github.io/blog/2020/06/15/rgee_02_io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giswqs/Awesome-GEE" TargetMode="External"/><Relationship Id="rId11" Type="http://schemas.openxmlformats.org/officeDocument/2006/relationships/hyperlink" Target="https://earthengine.google.com/" TargetMode="External"/><Relationship Id="rId24" Type="http://schemas.openxmlformats.org/officeDocument/2006/relationships/hyperlink" Target="https://www.bilibili.com/video/BV1Ep4y1X7tJ" TargetMode="External"/><Relationship Id="rId32" Type="http://schemas.openxmlformats.org/officeDocument/2006/relationships/hyperlink" Target="https://www.bilibili.com/video/BV1Ep4y1X7tJ" TargetMode="External"/><Relationship Id="rId37" Type="http://schemas.openxmlformats.org/officeDocument/2006/relationships/hyperlink" Target="https://www.researchgate.net/publication/341722639_Cloud_computing_and_interactive_mapping_with_Earth_Engine_and_open-source_GIS" TargetMode="External"/><Relationship Id="rId40" Type="http://schemas.openxmlformats.org/officeDocument/2006/relationships/hyperlink" Target="https://csaybar.github.io/blog/2020/06/10/rgee_01_worldmap/" TargetMode="External"/><Relationship Id="rId5" Type="http://schemas.openxmlformats.org/officeDocument/2006/relationships/hyperlink" Target="https://docs.qq.com/doc/DVm1VUXBVYkpIQWJM" TargetMode="External"/><Relationship Id="rId15" Type="http://schemas.openxmlformats.org/officeDocument/2006/relationships/hyperlink" Target="https://github.com/giswqs/geemap" TargetMode="External"/><Relationship Id="rId23" Type="http://schemas.openxmlformats.org/officeDocument/2006/relationships/image" Target="media/image5.png"/><Relationship Id="rId28" Type="http://schemas.openxmlformats.org/officeDocument/2006/relationships/hyperlink" Target="https://space.bilibili.com/527404442/channel/detail?cid=132674" TargetMode="External"/><Relationship Id="rId36" Type="http://schemas.openxmlformats.org/officeDocument/2006/relationships/hyperlink" Target="https://www.bilibili.com/video/BV1Ep4y1X7tJ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doi.org/10.21105/joss.02305" TargetMode="External"/><Relationship Id="rId31" Type="http://schemas.openxmlformats.org/officeDocument/2006/relationships/hyperlink" Target="https://www.researchgate.net/project/Google-Earth-Engine-4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roups.google.com/g/google-earth-engine-developers/c/GeO3d6Utyto" TargetMode="External"/><Relationship Id="rId14" Type="http://schemas.openxmlformats.org/officeDocument/2006/relationships/hyperlink" Target="https://space.bilibili.com/527404442" TargetMode="External"/><Relationship Id="rId22" Type="http://schemas.openxmlformats.org/officeDocument/2006/relationships/hyperlink" Target="https://spatialthoughts.com/2020/06/19/calculating-area-gee/" TargetMode="External"/><Relationship Id="rId27" Type="http://schemas.openxmlformats.org/officeDocument/2006/relationships/hyperlink" Target="https://www.youtube.com/playlist?list=PLAxJ4-o7ZoPccOFv1dCwvGI6TYnirRTg3" TargetMode="External"/><Relationship Id="rId30" Type="http://schemas.openxmlformats.org/officeDocument/2006/relationships/hyperlink" Target="https://github.com/giswqs/geemap/tree/master/examples" TargetMode="External"/><Relationship Id="rId35" Type="http://schemas.openxmlformats.org/officeDocument/2006/relationships/hyperlink" Target="https://github.com/giswqs/Awesome-GEE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www.youtube.com/playlist?list=PLAxJ4-o7ZoPccOFv1dCwvGI6TYnirRTg3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3.png"/><Relationship Id="rId25" Type="http://schemas.openxmlformats.org/officeDocument/2006/relationships/hyperlink" Target="https://www.researchgate.net/publication/341722639_Cloud_computing_and_interactive_mapping_with_Earth_Engine_and_open-source_GIS" TargetMode="External"/><Relationship Id="rId33" Type="http://schemas.openxmlformats.org/officeDocument/2006/relationships/hyperlink" Target="https://www.journals.elsevier.com/remote-sensing-of-environment/call-for-papers/-special-issue-remote-sensing-of-land-change-science-with-go" TargetMode="External"/><Relationship Id="rId38" Type="http://schemas.openxmlformats.org/officeDocument/2006/relationships/hyperlink" Target="https://github.com/giswqs/Wetland-Hydro-GEE/blob/master/README.md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915</Words>
  <Characters>5218</Characters>
  <Application>Microsoft Office Word</Application>
  <DocSecurity>0</DocSecurity>
  <Lines>43</Lines>
  <Paragraphs>12</Paragraphs>
  <ScaleCrop>false</ScaleCrop>
  <Company/>
  <LinksUpToDate>false</LinksUpToDate>
  <CharactersWithSpaces>6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yantao</dc:creator>
  <cp:keywords/>
  <dc:description/>
  <cp:lastModifiedBy>xiyantao</cp:lastModifiedBy>
  <cp:revision>2</cp:revision>
  <dcterms:created xsi:type="dcterms:W3CDTF">2022-06-22T07:03:00Z</dcterms:created>
  <dcterms:modified xsi:type="dcterms:W3CDTF">2022-06-22T08:37:00Z</dcterms:modified>
</cp:coreProperties>
</file>